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FC29D" w14:textId="77777777" w:rsidR="009A3E3A" w:rsidRPr="000E764D" w:rsidRDefault="009A3E3A" w:rsidP="009A3E3A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3119A766" w:rsidR="000B41BE" w:rsidRDefault="00F6225B" w:rsidP="0046166E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C2445A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690" w:type="dxa"/>
        <w:tblLayout w:type="fixed"/>
        <w:tblLook w:val="04A0" w:firstRow="1" w:lastRow="0" w:firstColumn="1" w:lastColumn="0" w:noHBand="0" w:noVBand="1"/>
      </w:tblPr>
      <w:tblGrid>
        <w:gridCol w:w="3561"/>
        <w:gridCol w:w="820"/>
        <w:gridCol w:w="1327"/>
        <w:gridCol w:w="3074"/>
        <w:gridCol w:w="908"/>
      </w:tblGrid>
      <w:tr w:rsidR="000B41BE" w:rsidRPr="00B1230E" w14:paraId="61D71ADC" w14:textId="77777777" w:rsidTr="00960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82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327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74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908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142E5E83" w14:textId="639CCA29" w:rsidR="000B41BE" w:rsidRDefault="00B744EF" w:rsidP="000B41BE">
            <w:pPr>
              <w:pStyle w:val="NoSpacing"/>
              <w:numPr>
                <w:ilvl w:val="0"/>
                <w:numId w:val="8"/>
              </w:numPr>
            </w:pPr>
            <w:r>
              <w:t>Create Product</w:t>
            </w:r>
          </w:p>
        </w:tc>
        <w:tc>
          <w:tcPr>
            <w:tcW w:w="820" w:type="dxa"/>
          </w:tcPr>
          <w:p w14:paraId="51EC9357" w14:textId="2F643E01" w:rsidR="000B41BE" w:rsidRDefault="00D055C6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0D07D5">
              <w:t>5</w:t>
            </w:r>
          </w:p>
        </w:tc>
        <w:tc>
          <w:tcPr>
            <w:tcW w:w="1327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717D6627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1D8A857" w14:textId="35E0779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List Products</w:t>
            </w:r>
          </w:p>
        </w:tc>
        <w:tc>
          <w:tcPr>
            <w:tcW w:w="820" w:type="dxa"/>
          </w:tcPr>
          <w:p w14:paraId="7FBEFCD3" w14:textId="7E2C4E95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327" w:type="dxa"/>
          </w:tcPr>
          <w:p w14:paraId="5CF62815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6A6C8A2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60FD539C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2377" w14:paraId="034135D0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FC44D52" w14:textId="30287ECC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Edit Product</w:t>
            </w:r>
          </w:p>
        </w:tc>
        <w:tc>
          <w:tcPr>
            <w:tcW w:w="820" w:type="dxa"/>
          </w:tcPr>
          <w:p w14:paraId="08D73CDA" w14:textId="464C066E" w:rsidR="00C22377" w:rsidRDefault="000D07D5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327" w:type="dxa"/>
          </w:tcPr>
          <w:p w14:paraId="4446268D" w14:textId="77777777" w:rsidR="00C22377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241C14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FA049EF" w14:textId="77777777" w:rsidR="00C22377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10668AC4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77BA13D2" w14:textId="2FA60FE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Delete Product</w:t>
            </w:r>
          </w:p>
        </w:tc>
        <w:tc>
          <w:tcPr>
            <w:tcW w:w="820" w:type="dxa"/>
          </w:tcPr>
          <w:p w14:paraId="38976663" w14:textId="4FEF669C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327" w:type="dxa"/>
          </w:tcPr>
          <w:p w14:paraId="233FC18D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FF1130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E745826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23EB" w14:paraId="1E38421C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48E63654" w14:textId="77777777" w:rsidR="00C22377" w:rsidRPr="009E1EB6" w:rsidRDefault="00C22377" w:rsidP="00C22377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820" w:type="dxa"/>
          </w:tcPr>
          <w:p w14:paraId="42BF060A" w14:textId="77777777" w:rsidR="00C22377" w:rsidRPr="009E1EB6" w:rsidRDefault="00C22377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327" w:type="dxa"/>
          </w:tcPr>
          <w:p w14:paraId="35577916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CD177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1209D4E0" w14:textId="77777777" w:rsidR="00C22377" w:rsidRPr="009E1EB6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C22377" w14:paraId="180C7D3B" w14:textId="77777777" w:rsidTr="00960E46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F4CF081" w14:textId="77777777" w:rsidR="00C22377" w:rsidRPr="00697905" w:rsidRDefault="00C22377" w:rsidP="00C22377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820" w:type="dxa"/>
          </w:tcPr>
          <w:p w14:paraId="75B377E0" w14:textId="77777777" w:rsidR="00C22377" w:rsidRPr="00697905" w:rsidRDefault="00C22377" w:rsidP="00C2237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327" w:type="dxa"/>
          </w:tcPr>
          <w:p w14:paraId="010AC5B0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154EA76A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05794303" w14:textId="77777777" w:rsidR="00C22377" w:rsidRPr="00697905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04495438" w14:textId="3BE858AE" w:rsidR="000B41BE" w:rsidRDefault="000B41BE" w:rsidP="000B41BE">
      <w:pPr>
        <w:jc w:val="both"/>
        <w:rPr>
          <w:b/>
          <w:sz w:val="20"/>
          <w:szCs w:val="20"/>
          <w:vertAlign w:val="superscript"/>
        </w:rPr>
      </w:pPr>
    </w:p>
    <w:p w14:paraId="79C5F564" w14:textId="77777777" w:rsidR="004C460D" w:rsidRPr="0048231C" w:rsidRDefault="004C460D" w:rsidP="004C460D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A63FD15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28F0DCEE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3B58692F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9C7F7EE" w14:textId="77777777" w:rsidR="004C460D" w:rsidRPr="00467425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177F46B8" w14:textId="77777777" w:rsidR="004C460D" w:rsidRPr="00E8529A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8C8D1D8" w14:textId="77777777" w:rsidR="004C460D" w:rsidRDefault="004C460D" w:rsidP="004C460D"/>
    <w:p w14:paraId="5B9EE50C" w14:textId="77777777" w:rsidR="004C460D" w:rsidRDefault="004C460D" w:rsidP="000B41BE">
      <w:pPr>
        <w:jc w:val="both"/>
        <w:rPr>
          <w:sz w:val="20"/>
          <w:szCs w:val="20"/>
        </w:rPr>
      </w:pPr>
    </w:p>
    <w:p w14:paraId="0C308E86" w14:textId="77777777" w:rsidR="000B41BE" w:rsidRDefault="000B41BE" w:rsidP="000B41BE">
      <w:pPr>
        <w:jc w:val="both"/>
        <w:rPr>
          <w:sz w:val="20"/>
          <w:szCs w:val="20"/>
        </w:rPr>
      </w:pPr>
    </w:p>
    <w:p w14:paraId="3DD85FEB" w14:textId="77777777" w:rsidR="000B41BE" w:rsidRDefault="000B41BE" w:rsidP="000B41BE">
      <w:pPr>
        <w:jc w:val="both"/>
        <w:rPr>
          <w:sz w:val="20"/>
          <w:szCs w:val="20"/>
        </w:rPr>
      </w:pPr>
    </w:p>
    <w:p w14:paraId="30E4832A" w14:textId="77777777" w:rsidR="000B41BE" w:rsidRDefault="000B41BE" w:rsidP="000B41BE">
      <w:pPr>
        <w:jc w:val="both"/>
        <w:rPr>
          <w:sz w:val="20"/>
          <w:szCs w:val="20"/>
        </w:rPr>
      </w:pPr>
    </w:p>
    <w:p w14:paraId="4988BAAC" w14:textId="77777777" w:rsidR="000B41BE" w:rsidRDefault="000B41BE" w:rsidP="000B41BE">
      <w:pPr>
        <w:jc w:val="both"/>
        <w:rPr>
          <w:sz w:val="20"/>
          <w:szCs w:val="20"/>
        </w:rPr>
      </w:pPr>
    </w:p>
    <w:p w14:paraId="1D6E3F37" w14:textId="77777777" w:rsidR="000B41BE" w:rsidRDefault="000B41BE" w:rsidP="000B41BE">
      <w:pPr>
        <w:jc w:val="both"/>
        <w:rPr>
          <w:sz w:val="20"/>
          <w:szCs w:val="20"/>
        </w:rPr>
      </w:pPr>
    </w:p>
    <w:p w14:paraId="38E8568C" w14:textId="0320AD5D" w:rsidR="0083533C" w:rsidRDefault="0083533C" w:rsidP="0083533C">
      <w:pPr>
        <w:pStyle w:val="Heading2"/>
      </w:pPr>
    </w:p>
    <w:p w14:paraId="17A77705" w14:textId="0E8DB112" w:rsidR="002F77B1" w:rsidRDefault="002F77B1" w:rsidP="002F77B1"/>
    <w:p w14:paraId="6CCEB722" w14:textId="77777777" w:rsidR="002F77B1" w:rsidRPr="002F77B1" w:rsidRDefault="002F77B1" w:rsidP="002F77B1"/>
    <w:p w14:paraId="1653F21A" w14:textId="6D0A22DC" w:rsidR="000B41BE" w:rsidRDefault="000B41BE" w:rsidP="0083533C">
      <w:pPr>
        <w:pStyle w:val="Heading2"/>
      </w:pPr>
      <w:r>
        <w:lastRenderedPageBreak/>
        <w:t>Testing evidence (You should provide a screenshot of your work)</w:t>
      </w:r>
    </w:p>
    <w:p w14:paraId="2D7B7CEE" w14:textId="77777777" w:rsidR="000B41BE" w:rsidRDefault="000B41BE" w:rsidP="000B41BE"/>
    <w:p w14:paraId="1E245EAE" w14:textId="37756434" w:rsidR="00782EFC" w:rsidRPr="00782EFC" w:rsidRDefault="007B6413" w:rsidP="00782EFC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4C460D">
        <w:t>Create new product</w:t>
      </w:r>
    </w:p>
    <w:p w14:paraId="2B1C0933" w14:textId="1BB986CF" w:rsidR="007B6413" w:rsidRPr="007B6413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Edit Product</w:t>
      </w:r>
    </w:p>
    <w:p w14:paraId="288A1A11" w14:textId="4F982F17" w:rsidR="000B41BE" w:rsidRPr="00E0476F" w:rsidRDefault="007B6413" w:rsidP="000B41BE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D0134">
        <w:t>List</w:t>
      </w:r>
      <w:r>
        <w:t xml:space="preserve"> Product</w:t>
      </w:r>
    </w:p>
    <w:p w14:paraId="586A736B" w14:textId="02D83B5C" w:rsidR="007B6413" w:rsidRPr="00E0476F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Delete Product</w:t>
      </w:r>
    </w:p>
    <w:p w14:paraId="45581871" w14:textId="0E627538" w:rsidR="00925AA4" w:rsidRDefault="00925AA4" w:rsidP="000B41BE"/>
    <w:p w14:paraId="72378EB4" w14:textId="77777777" w:rsidR="007B6413" w:rsidRPr="000B41BE" w:rsidRDefault="007B6413" w:rsidP="000B41BE"/>
    <w:sectPr w:rsidR="007B6413" w:rsidRPr="000B41BE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5F7947" w14:textId="77777777" w:rsidR="005E066B" w:rsidRDefault="005E066B" w:rsidP="007D42BF">
      <w:pPr>
        <w:spacing w:after="0" w:line="240" w:lineRule="auto"/>
      </w:pPr>
      <w:r>
        <w:separator/>
      </w:r>
    </w:p>
  </w:endnote>
  <w:endnote w:type="continuationSeparator" w:id="0">
    <w:p w14:paraId="4CC34DD5" w14:textId="77777777" w:rsidR="005E066B" w:rsidRDefault="005E066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7807E2" w14:textId="77777777" w:rsidR="005E066B" w:rsidRDefault="005E066B" w:rsidP="007D42BF">
      <w:pPr>
        <w:spacing w:after="0" w:line="240" w:lineRule="auto"/>
      </w:pPr>
      <w:r>
        <w:separator/>
      </w:r>
    </w:p>
  </w:footnote>
  <w:footnote w:type="continuationSeparator" w:id="0">
    <w:p w14:paraId="6E1DA4D3" w14:textId="77777777" w:rsidR="005E066B" w:rsidRDefault="005E066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07D5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134"/>
    <w:rsid w:val="001D0F47"/>
    <w:rsid w:val="001E676E"/>
    <w:rsid w:val="00202631"/>
    <w:rsid w:val="00230B4D"/>
    <w:rsid w:val="002E01D2"/>
    <w:rsid w:val="002E3907"/>
    <w:rsid w:val="002F77B1"/>
    <w:rsid w:val="003110A6"/>
    <w:rsid w:val="0034257A"/>
    <w:rsid w:val="003466F3"/>
    <w:rsid w:val="003736EE"/>
    <w:rsid w:val="00390B2D"/>
    <w:rsid w:val="003B6632"/>
    <w:rsid w:val="003B7C97"/>
    <w:rsid w:val="003C23EB"/>
    <w:rsid w:val="003C7D74"/>
    <w:rsid w:val="003F3C9F"/>
    <w:rsid w:val="00445C27"/>
    <w:rsid w:val="00456935"/>
    <w:rsid w:val="0046166E"/>
    <w:rsid w:val="00483FF5"/>
    <w:rsid w:val="004B6024"/>
    <w:rsid w:val="004C460D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C77BC"/>
    <w:rsid w:val="005E066B"/>
    <w:rsid w:val="005E1391"/>
    <w:rsid w:val="0062784F"/>
    <w:rsid w:val="00655CD6"/>
    <w:rsid w:val="006563AE"/>
    <w:rsid w:val="0068357C"/>
    <w:rsid w:val="0068464C"/>
    <w:rsid w:val="006C333C"/>
    <w:rsid w:val="006C42DC"/>
    <w:rsid w:val="0071727D"/>
    <w:rsid w:val="007642E8"/>
    <w:rsid w:val="00773757"/>
    <w:rsid w:val="00782EFC"/>
    <w:rsid w:val="007B6413"/>
    <w:rsid w:val="007D337A"/>
    <w:rsid w:val="007D42BF"/>
    <w:rsid w:val="008050B2"/>
    <w:rsid w:val="0082546C"/>
    <w:rsid w:val="0083533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60E46"/>
    <w:rsid w:val="009A3E3A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744EF"/>
    <w:rsid w:val="00B8118E"/>
    <w:rsid w:val="00BD5B70"/>
    <w:rsid w:val="00C0601C"/>
    <w:rsid w:val="00C06426"/>
    <w:rsid w:val="00C0725C"/>
    <w:rsid w:val="00C22377"/>
    <w:rsid w:val="00C2445A"/>
    <w:rsid w:val="00C42BF4"/>
    <w:rsid w:val="00CB2566"/>
    <w:rsid w:val="00CC38C2"/>
    <w:rsid w:val="00CD6CBC"/>
    <w:rsid w:val="00CF0617"/>
    <w:rsid w:val="00D055C6"/>
    <w:rsid w:val="00D066A6"/>
    <w:rsid w:val="00D14218"/>
    <w:rsid w:val="00D16E52"/>
    <w:rsid w:val="00D40C39"/>
    <w:rsid w:val="00D47A71"/>
    <w:rsid w:val="00DC1AD3"/>
    <w:rsid w:val="00DE03B0"/>
    <w:rsid w:val="00E0476F"/>
    <w:rsid w:val="00E51125"/>
    <w:rsid w:val="00EF5FA0"/>
    <w:rsid w:val="00F25691"/>
    <w:rsid w:val="00F5327A"/>
    <w:rsid w:val="00F6225B"/>
    <w:rsid w:val="00F713A4"/>
    <w:rsid w:val="00F77A6E"/>
    <w:rsid w:val="00F93229"/>
    <w:rsid w:val="00FB4989"/>
    <w:rsid w:val="00FD1ABC"/>
    <w:rsid w:val="00FE37E4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C460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3-18T19:13:00Z</dcterms:created>
  <dcterms:modified xsi:type="dcterms:W3CDTF">2021-04-08T22:56:00Z</dcterms:modified>
</cp:coreProperties>
</file>